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E5F530" w14:textId="75FBFC8A" w:rsidR="00CF4278" w:rsidRPr="00CF4278" w:rsidRDefault="00075C89">
      <w:pPr>
        <w:rPr>
          <w:rFonts w:ascii="Times New Roman" w:hAnsi="Times New Roman" w:cs="Times New Roman"/>
          <w:sz w:val="24"/>
          <w:szCs w:val="24"/>
        </w:rPr>
      </w:pPr>
      <w:r w:rsidRPr="00CF4278">
        <w:rPr>
          <w:rFonts w:ascii="Times New Roman" w:hAnsi="Times New Roman" w:cs="Times New Roman"/>
          <w:sz w:val="24"/>
          <w:szCs w:val="24"/>
        </w:rPr>
        <w:t>README</w:t>
      </w:r>
    </w:p>
    <w:p w14:paraId="2400BE95" w14:textId="3B9F3BAC" w:rsidR="00CF4278" w:rsidRPr="00502A2A" w:rsidRDefault="00CF4278">
      <w:pPr>
        <w:rPr>
          <w:rFonts w:ascii="Times New Roman" w:hAnsi="Times New Roman" w:cs="Times New Roman"/>
          <w:b/>
          <w:sz w:val="24"/>
          <w:szCs w:val="24"/>
        </w:rPr>
      </w:pPr>
      <w:r w:rsidRPr="00502A2A">
        <w:rPr>
          <w:rFonts w:ascii="Times New Roman" w:hAnsi="Times New Roman" w:cs="Times New Roman"/>
          <w:b/>
          <w:sz w:val="24"/>
          <w:szCs w:val="24"/>
        </w:rPr>
        <w:t># Project Title</w:t>
      </w:r>
    </w:p>
    <w:p w14:paraId="0EDF96CC" w14:textId="5F142C9F" w:rsidR="00075C89" w:rsidRPr="00CF4278" w:rsidRDefault="005E2C30">
      <w:pPr>
        <w:rPr>
          <w:rFonts w:ascii="Times New Roman" w:hAnsi="Times New Roman" w:cs="Times New Roman"/>
          <w:b/>
          <w:sz w:val="24"/>
          <w:szCs w:val="24"/>
        </w:rPr>
      </w:pPr>
      <w:r w:rsidRPr="00CF4278">
        <w:rPr>
          <w:rFonts w:ascii="Times New Roman" w:hAnsi="Times New Roman" w:cs="Times New Roman"/>
          <w:b/>
          <w:sz w:val="24"/>
          <w:szCs w:val="24"/>
        </w:rPr>
        <w:t>ATHLETIC TRAINING DATA ACQUISITION AND ANALYSIS</w:t>
      </w:r>
    </w:p>
    <w:p w14:paraId="2FD14999" w14:textId="66C10D00" w:rsidR="005E2C30" w:rsidRDefault="00903141">
      <w:pPr>
        <w:rPr>
          <w:rFonts w:ascii="Times New Roman" w:hAnsi="Times New Roman" w:cs="Times New Roman"/>
          <w:sz w:val="24"/>
          <w:szCs w:val="24"/>
        </w:rPr>
      </w:pPr>
      <w:r w:rsidRPr="00CF4278">
        <w:rPr>
          <w:rFonts w:ascii="Times New Roman" w:hAnsi="Times New Roman" w:cs="Times New Roman"/>
          <w:sz w:val="24"/>
          <w:szCs w:val="24"/>
        </w:rPr>
        <w:t>This project is designed to aid in the survey of</w:t>
      </w:r>
      <w:r w:rsidR="00D32698" w:rsidRPr="00CF4278">
        <w:rPr>
          <w:rFonts w:ascii="Times New Roman" w:hAnsi="Times New Roman" w:cs="Times New Roman"/>
          <w:sz w:val="24"/>
          <w:szCs w:val="24"/>
        </w:rPr>
        <w:t xml:space="preserve"> Athletic Training of Athletes of University of Evansville. </w:t>
      </w:r>
    </w:p>
    <w:p w14:paraId="4B16A9EF" w14:textId="07F3798D" w:rsidR="00CF4278" w:rsidRPr="00502A2A" w:rsidRDefault="00CF4278">
      <w:pPr>
        <w:rPr>
          <w:rFonts w:ascii="Times New Roman" w:hAnsi="Times New Roman" w:cs="Times New Roman"/>
          <w:b/>
          <w:sz w:val="24"/>
          <w:szCs w:val="24"/>
        </w:rPr>
      </w:pPr>
      <w:r w:rsidRPr="00502A2A">
        <w:rPr>
          <w:rFonts w:ascii="Times New Roman" w:hAnsi="Times New Roman" w:cs="Times New Roman"/>
          <w:b/>
          <w:sz w:val="24"/>
          <w:szCs w:val="24"/>
        </w:rPr>
        <w:t xml:space="preserve">## </w:t>
      </w:r>
      <w:r w:rsidR="00A10C12" w:rsidRPr="00502A2A">
        <w:rPr>
          <w:rFonts w:ascii="Times New Roman" w:hAnsi="Times New Roman" w:cs="Times New Roman"/>
          <w:b/>
          <w:sz w:val="24"/>
          <w:szCs w:val="24"/>
        </w:rPr>
        <w:t xml:space="preserve">Prerequisites and </w:t>
      </w:r>
      <w:r w:rsidRPr="00502A2A">
        <w:rPr>
          <w:rFonts w:ascii="Times New Roman" w:hAnsi="Times New Roman" w:cs="Times New Roman"/>
          <w:b/>
          <w:sz w:val="24"/>
          <w:szCs w:val="24"/>
        </w:rPr>
        <w:t>Getting Started</w:t>
      </w:r>
    </w:p>
    <w:p w14:paraId="1AD523BA" w14:textId="3B65F879" w:rsidR="006936A9" w:rsidRDefault="00A10C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need an internet connection and a link name to access the program. </w:t>
      </w:r>
    </w:p>
    <w:p w14:paraId="51FA167E" w14:textId="6F45114C" w:rsidR="00A10C12" w:rsidRDefault="00A10C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thletes get the link of the forms that need to be filled.</w:t>
      </w:r>
    </w:p>
    <w:p w14:paraId="47B58DF7" w14:textId="78F20266" w:rsidR="00D46304" w:rsidRDefault="00D463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hletes are added by the administrator and they receive a notification automatically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on failing to fill a form when they are required to.</w:t>
      </w:r>
    </w:p>
    <w:p w14:paraId="1D6572B9" w14:textId="7E2405AF" w:rsidR="00A10C12" w:rsidRDefault="00A10C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ministrator can see all the data that have been filled by Athletes and export them to spreadsheet if needed.</w:t>
      </w:r>
    </w:p>
    <w:p w14:paraId="32F9AC79" w14:textId="77777777" w:rsidR="00A10C12" w:rsidRPr="00502A2A" w:rsidRDefault="00A10C12" w:rsidP="00A10C12">
      <w:pPr>
        <w:rPr>
          <w:rFonts w:ascii="Times New Roman" w:hAnsi="Times New Roman" w:cs="Times New Roman"/>
          <w:b/>
          <w:sz w:val="24"/>
          <w:szCs w:val="24"/>
        </w:rPr>
      </w:pPr>
      <w:r w:rsidRPr="00502A2A">
        <w:rPr>
          <w:rFonts w:ascii="Times New Roman" w:hAnsi="Times New Roman" w:cs="Times New Roman"/>
          <w:b/>
          <w:sz w:val="24"/>
          <w:szCs w:val="24"/>
        </w:rPr>
        <w:t>## Authors</w:t>
      </w:r>
    </w:p>
    <w:p w14:paraId="646F768A" w14:textId="17BE0618" w:rsidR="00A10C12" w:rsidRPr="00A10C12" w:rsidRDefault="00833AB6" w:rsidP="00A10C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</w:rPr>
        <w:t>**</w:t>
      </w:r>
      <w:proofErr w:type="spellStart"/>
      <w:r w:rsidR="00A10C12" w:rsidRPr="00A10C12">
        <w:rPr>
          <w:rFonts w:ascii="Times New Roman" w:hAnsi="Times New Roman" w:cs="Times New Roman"/>
          <w:sz w:val="24"/>
          <w:szCs w:val="24"/>
        </w:rPr>
        <w:t>Duy</w:t>
      </w:r>
      <w:proofErr w:type="spellEnd"/>
      <w:r w:rsidR="00A10C12" w:rsidRPr="00A10C1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10C12" w:rsidRPr="00A10C12">
        <w:rPr>
          <w:rFonts w:ascii="Times New Roman" w:hAnsi="Times New Roman" w:cs="Times New Roman"/>
          <w:sz w:val="24"/>
          <w:szCs w:val="24"/>
        </w:rPr>
        <w:t>Nhan</w:t>
      </w:r>
      <w:proofErr w:type="spellEnd"/>
      <w:r w:rsidR="00A10C12" w:rsidRPr="00A10C12">
        <w:rPr>
          <w:rFonts w:ascii="Times New Roman" w:hAnsi="Times New Roman" w:cs="Times New Roman"/>
          <w:sz w:val="24"/>
          <w:szCs w:val="24"/>
        </w:rPr>
        <w:t xml:space="preserve"> Cao, Jenna Sumpter, Graham Matthews, Justin Banks, Darwin Yadav, Thomas Burger</w:t>
      </w:r>
    </w:p>
    <w:p w14:paraId="0871BBC6" w14:textId="61DA19AB" w:rsidR="006936A9" w:rsidRPr="00502A2A" w:rsidRDefault="00502A2A">
      <w:pPr>
        <w:rPr>
          <w:rFonts w:ascii="Times New Roman" w:hAnsi="Times New Roman" w:cs="Times New Roman"/>
          <w:b/>
          <w:sz w:val="24"/>
          <w:szCs w:val="24"/>
        </w:rPr>
      </w:pPr>
      <w:r w:rsidRPr="00502A2A">
        <w:rPr>
          <w:rFonts w:ascii="Times New Roman" w:hAnsi="Times New Roman" w:cs="Times New Roman"/>
          <w:b/>
          <w:sz w:val="24"/>
          <w:szCs w:val="24"/>
        </w:rPr>
        <w:t>## Acknowledgements</w:t>
      </w:r>
    </w:p>
    <w:p w14:paraId="0717A67E" w14:textId="111B4DC5" w:rsidR="00502A2A" w:rsidRDefault="00502A2A" w:rsidP="00502A2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 Deborah Hwang</w:t>
      </w:r>
    </w:p>
    <w:p w14:paraId="5F833F61" w14:textId="7154421D" w:rsidR="00502A2A" w:rsidRPr="00502A2A" w:rsidRDefault="00502A2A" w:rsidP="00502A2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oy </w:t>
      </w:r>
      <w:proofErr w:type="spellStart"/>
      <w:r>
        <w:rPr>
          <w:rFonts w:ascii="Times New Roman" w:hAnsi="Times New Roman" w:cs="Times New Roman"/>
          <w:sz w:val="24"/>
          <w:szCs w:val="24"/>
        </w:rPr>
        <w:t>Copp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20A969" w14:textId="77777777" w:rsidR="00CF4278" w:rsidRPr="00CF4278" w:rsidRDefault="00CF4278">
      <w:pPr>
        <w:rPr>
          <w:rFonts w:ascii="Times New Roman" w:hAnsi="Times New Roman" w:cs="Times New Roman"/>
          <w:sz w:val="24"/>
          <w:szCs w:val="24"/>
        </w:rPr>
      </w:pPr>
    </w:p>
    <w:sectPr w:rsidR="00CF4278" w:rsidRPr="00CF4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F1FE9"/>
    <w:multiLevelType w:val="hybridMultilevel"/>
    <w:tmpl w:val="55CE17C0"/>
    <w:lvl w:ilvl="0" w:tplc="FE36ED4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754A8C"/>
    <w:multiLevelType w:val="hybridMultilevel"/>
    <w:tmpl w:val="EB8AA56A"/>
    <w:lvl w:ilvl="0" w:tplc="B92A0CF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F33D7"/>
    <w:multiLevelType w:val="hybridMultilevel"/>
    <w:tmpl w:val="0B2E345E"/>
    <w:lvl w:ilvl="0" w:tplc="2626000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22E5B"/>
    <w:multiLevelType w:val="hybridMultilevel"/>
    <w:tmpl w:val="3FBEA58E"/>
    <w:lvl w:ilvl="0" w:tplc="AE42922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B05F2A"/>
    <w:multiLevelType w:val="hybridMultilevel"/>
    <w:tmpl w:val="ADFE813E"/>
    <w:lvl w:ilvl="0" w:tplc="5A3C2C94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9C3525"/>
    <w:multiLevelType w:val="hybridMultilevel"/>
    <w:tmpl w:val="00BA1F6C"/>
    <w:lvl w:ilvl="0" w:tplc="1C44D034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01C29C9"/>
    <w:multiLevelType w:val="hybridMultilevel"/>
    <w:tmpl w:val="47E48056"/>
    <w:lvl w:ilvl="0" w:tplc="FE36ED4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t7QwNzM2MzAyMjNX0lEKTi0uzszPAykwrAUAA9e3yywAAAA="/>
  </w:docVars>
  <w:rsids>
    <w:rsidRoot w:val="00E85071"/>
    <w:rsid w:val="00075C89"/>
    <w:rsid w:val="001A1ECC"/>
    <w:rsid w:val="00502A2A"/>
    <w:rsid w:val="005E2C30"/>
    <w:rsid w:val="006936A9"/>
    <w:rsid w:val="00823296"/>
    <w:rsid w:val="00833AB6"/>
    <w:rsid w:val="00903141"/>
    <w:rsid w:val="00A10C12"/>
    <w:rsid w:val="00CF4278"/>
    <w:rsid w:val="00D32698"/>
    <w:rsid w:val="00D46304"/>
    <w:rsid w:val="00E85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F98F6"/>
  <w15:chartTrackingRefBased/>
  <w15:docId w15:val="{08F3904A-D008-429C-8399-530652CA8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C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av, Darwin</dc:creator>
  <cp:keywords/>
  <dc:description/>
  <cp:lastModifiedBy>Yadav, Darwin</cp:lastModifiedBy>
  <cp:revision>9</cp:revision>
  <dcterms:created xsi:type="dcterms:W3CDTF">2018-12-07T18:11:00Z</dcterms:created>
  <dcterms:modified xsi:type="dcterms:W3CDTF">2018-12-07T19:29:00Z</dcterms:modified>
</cp:coreProperties>
</file>